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37FEAD" w14:textId="3CB3F26A" w:rsidR="00DB48E4" w:rsidRPr="0012060D" w:rsidRDefault="000125FE" w:rsidP="00A11321">
      <w:pPr>
        <w:pStyle w:val="BodyText3"/>
        <w:rPr>
          <w:rFonts w:asciiTheme="minorHAnsi" w:hAnsiTheme="minorHAnsi" w:cstheme="minorHAnsi"/>
          <w:sz w:val="24"/>
          <w:szCs w:val="24"/>
        </w:rPr>
      </w:pPr>
      <w:r w:rsidRPr="0012060D">
        <w:rPr>
          <w:rFonts w:asciiTheme="minorHAnsi" w:hAnsiTheme="minorHAnsi" w:cstheme="minorHAnsi"/>
          <w:sz w:val="24"/>
          <w:szCs w:val="24"/>
        </w:rPr>
        <w:t>E</w:t>
      </w:r>
      <w:r w:rsidR="001529B2" w:rsidRPr="0012060D">
        <w:rPr>
          <w:rFonts w:asciiTheme="minorHAnsi" w:hAnsiTheme="minorHAnsi" w:cstheme="minorHAnsi"/>
          <w:sz w:val="24"/>
          <w:szCs w:val="24"/>
        </w:rPr>
        <w:t>MP</w:t>
      </w:r>
      <w:r w:rsidRPr="0012060D">
        <w:rPr>
          <w:rFonts w:asciiTheme="minorHAnsi" w:hAnsiTheme="minorHAnsi" w:cstheme="minorHAnsi"/>
          <w:sz w:val="24"/>
          <w:szCs w:val="24"/>
        </w:rPr>
        <w:t>8</w:t>
      </w:r>
      <w:r w:rsidR="00D271D8" w:rsidRPr="0012060D">
        <w:rPr>
          <w:rFonts w:asciiTheme="minorHAnsi" w:hAnsiTheme="minorHAnsi" w:cstheme="minorHAnsi"/>
          <w:sz w:val="24"/>
          <w:szCs w:val="24"/>
        </w:rPr>
        <w:t>0</w:t>
      </w:r>
      <w:r w:rsidR="006B358D">
        <w:rPr>
          <w:rFonts w:asciiTheme="minorHAnsi" w:hAnsiTheme="minorHAnsi" w:cstheme="minorHAnsi"/>
          <w:sz w:val="24"/>
          <w:szCs w:val="24"/>
        </w:rPr>
        <w:t>8</w:t>
      </w:r>
      <w:r w:rsidR="00FB54A5">
        <w:rPr>
          <w:rFonts w:asciiTheme="minorHAnsi" w:hAnsiTheme="minorHAnsi" w:cstheme="minorHAnsi"/>
          <w:sz w:val="24"/>
          <w:szCs w:val="24"/>
        </w:rPr>
        <w:t>9</w:t>
      </w:r>
      <w:r w:rsidR="007A7367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12060D">
        <w:rPr>
          <w:rFonts w:asciiTheme="minorHAnsi" w:hAnsiTheme="minorHAnsi" w:cstheme="minorHAnsi"/>
          <w:sz w:val="24"/>
          <w:szCs w:val="24"/>
        </w:rPr>
        <w:tab/>
      </w:r>
      <w:r w:rsidR="0012060D">
        <w:rPr>
          <w:rFonts w:asciiTheme="minorHAnsi" w:hAnsiTheme="minorHAnsi" w:cstheme="minorHAnsi"/>
          <w:sz w:val="24"/>
          <w:szCs w:val="24"/>
        </w:rPr>
        <w:tab/>
        <w:t xml:space="preserve">            </w:t>
      </w:r>
      <w:r w:rsidR="00036EC9">
        <w:rPr>
          <w:rFonts w:asciiTheme="minorHAnsi" w:hAnsiTheme="minorHAnsi" w:cstheme="minorHAnsi"/>
          <w:sz w:val="24"/>
          <w:szCs w:val="24"/>
        </w:rPr>
        <w:t xml:space="preserve"> </w:t>
      </w:r>
      <w:r w:rsidR="00700D67">
        <w:rPr>
          <w:rFonts w:asciiTheme="minorHAnsi" w:hAnsiTheme="minorHAnsi" w:cstheme="minorHAnsi"/>
          <w:sz w:val="24"/>
          <w:szCs w:val="24"/>
        </w:rPr>
        <w:t xml:space="preserve">  </w:t>
      </w:r>
      <w:r w:rsidR="00FB54A5">
        <w:rPr>
          <w:rFonts w:asciiTheme="minorHAnsi" w:hAnsiTheme="minorHAnsi" w:cstheme="minorHAnsi"/>
          <w:sz w:val="24"/>
          <w:szCs w:val="24"/>
        </w:rPr>
        <w:t>23</w:t>
      </w:r>
      <w:r w:rsidR="008D6ABE">
        <w:rPr>
          <w:rFonts w:asciiTheme="minorHAnsi" w:hAnsiTheme="minorHAnsi" w:cstheme="minorHAnsi"/>
          <w:sz w:val="24"/>
          <w:szCs w:val="24"/>
        </w:rPr>
        <w:t xml:space="preserve"> JULY</w:t>
      </w:r>
      <w:r w:rsidR="00324DA3" w:rsidRPr="0012060D">
        <w:rPr>
          <w:rFonts w:asciiTheme="minorHAnsi" w:hAnsiTheme="minorHAnsi" w:cstheme="minorHAnsi"/>
          <w:sz w:val="24"/>
          <w:szCs w:val="24"/>
        </w:rPr>
        <w:t xml:space="preserve"> 202</w:t>
      </w:r>
      <w:r w:rsidR="00C277C8">
        <w:rPr>
          <w:rFonts w:asciiTheme="minorHAnsi" w:hAnsiTheme="minorHAnsi" w:cstheme="minorHAnsi"/>
          <w:sz w:val="24"/>
          <w:szCs w:val="24"/>
        </w:rPr>
        <w:t>5</w:t>
      </w:r>
    </w:p>
    <w:p w14:paraId="2931EE31" w14:textId="77777777" w:rsidR="00A11321" w:rsidRPr="00435468" w:rsidRDefault="00A11321" w:rsidP="009F1E6A">
      <w:pPr>
        <w:pStyle w:val="BodyText3"/>
        <w:jc w:val="center"/>
        <w:rPr>
          <w:rFonts w:asciiTheme="minorHAnsi" w:hAnsiTheme="minorHAnsi" w:cstheme="minorHAnsi"/>
          <w:b/>
          <w:sz w:val="14"/>
          <w:u w:val="single"/>
        </w:rPr>
      </w:pPr>
    </w:p>
    <w:p w14:paraId="7B8BA23E" w14:textId="77777777" w:rsidR="009F1E6A" w:rsidRPr="00435468" w:rsidRDefault="00F5628A" w:rsidP="009F1E6A">
      <w:pPr>
        <w:pStyle w:val="BodyText3"/>
        <w:jc w:val="center"/>
        <w:rPr>
          <w:rFonts w:asciiTheme="minorHAnsi" w:hAnsiTheme="minorHAnsi" w:cstheme="minorHAnsi"/>
          <w:b/>
          <w:sz w:val="44"/>
          <w:u w:val="single"/>
        </w:rPr>
      </w:pPr>
      <w:r w:rsidRPr="00727E1E">
        <w:rPr>
          <w:rFonts w:asciiTheme="minorHAnsi" w:hAnsiTheme="minorHAnsi" w:cstheme="minorHAnsi"/>
          <w:b/>
          <w:sz w:val="36"/>
          <w:szCs w:val="36"/>
          <w:u w:val="single"/>
        </w:rPr>
        <w:t>E</w:t>
      </w:r>
      <w:r w:rsidR="0080104B" w:rsidRPr="00727E1E">
        <w:rPr>
          <w:rFonts w:asciiTheme="minorHAnsi" w:hAnsiTheme="minorHAnsi" w:cstheme="minorHAnsi"/>
          <w:b/>
          <w:sz w:val="36"/>
          <w:szCs w:val="36"/>
          <w:u w:val="single"/>
        </w:rPr>
        <w:t>mployment</w:t>
      </w:r>
      <w:r w:rsidR="00BA213A" w:rsidRPr="0012060D">
        <w:rPr>
          <w:rFonts w:asciiTheme="minorHAnsi" w:hAnsiTheme="minorHAnsi" w:cstheme="minorHAnsi"/>
          <w:b/>
          <w:sz w:val="40"/>
          <w:szCs w:val="12"/>
          <w:u w:val="single"/>
        </w:rPr>
        <w:t xml:space="preserve"> </w:t>
      </w:r>
      <w:r w:rsidR="00BA213A" w:rsidRPr="000D4190">
        <w:rPr>
          <w:rFonts w:asciiTheme="minorHAnsi" w:hAnsiTheme="minorHAnsi" w:cstheme="minorHAnsi"/>
          <w:b/>
          <w:sz w:val="36"/>
          <w:szCs w:val="36"/>
          <w:u w:val="single"/>
        </w:rPr>
        <w:t>Certificate</w:t>
      </w:r>
    </w:p>
    <w:p w14:paraId="36DC1990" w14:textId="77777777" w:rsidR="00901B5F" w:rsidRPr="00435468" w:rsidRDefault="00901B5F" w:rsidP="003A183B">
      <w:pPr>
        <w:autoSpaceDE w:val="0"/>
        <w:autoSpaceDN w:val="0"/>
        <w:adjustRightInd w:val="0"/>
        <w:rPr>
          <w:rFonts w:asciiTheme="minorHAnsi" w:hAnsiTheme="minorHAnsi" w:cstheme="minorHAnsi"/>
          <w:sz w:val="28"/>
          <w:szCs w:val="28"/>
        </w:rPr>
      </w:pPr>
    </w:p>
    <w:p w14:paraId="34CD78AA" w14:textId="77777777" w:rsidR="00217D79" w:rsidRPr="00435468" w:rsidRDefault="00217D79" w:rsidP="00217D79">
      <w:pPr>
        <w:pStyle w:val="NormalWeb"/>
        <w:shd w:val="clear" w:color="auto" w:fill="FFFFFF"/>
        <w:spacing w:before="0" w:beforeAutospacing="0" w:after="0" w:afterAutospacing="0" w:line="300" w:lineRule="atLeast"/>
        <w:jc w:val="center"/>
        <w:rPr>
          <w:rFonts w:asciiTheme="minorHAnsi" w:hAnsiTheme="minorHAnsi" w:cstheme="minorHAnsi"/>
          <w:sz w:val="30"/>
          <w:szCs w:val="18"/>
          <w:u w:val="single"/>
        </w:rPr>
      </w:pPr>
      <w:r w:rsidRPr="0012060D">
        <w:rPr>
          <w:rFonts w:asciiTheme="minorHAnsi" w:hAnsiTheme="minorHAnsi" w:cstheme="minorHAnsi"/>
          <w:b/>
          <w:bCs/>
          <w:sz w:val="32"/>
          <w:szCs w:val="20"/>
          <w:u w:val="single"/>
        </w:rPr>
        <w:t>To Whom It May Concern</w:t>
      </w:r>
    </w:p>
    <w:p w14:paraId="499AD2F2" w14:textId="77777777" w:rsidR="007A7367" w:rsidRPr="00435468" w:rsidRDefault="007A7367" w:rsidP="00217D79">
      <w:pPr>
        <w:pStyle w:val="NormalWeb"/>
        <w:shd w:val="clear" w:color="auto" w:fill="FFFFFF"/>
        <w:spacing w:before="0" w:beforeAutospacing="0" w:after="0" w:afterAutospacing="0" w:line="300" w:lineRule="atLeast"/>
        <w:jc w:val="center"/>
        <w:rPr>
          <w:rFonts w:asciiTheme="minorHAnsi" w:hAnsiTheme="minorHAnsi" w:cstheme="minorHAnsi"/>
          <w:sz w:val="18"/>
          <w:szCs w:val="18"/>
        </w:rPr>
      </w:pPr>
    </w:p>
    <w:p w14:paraId="539B68CD" w14:textId="77777777" w:rsidR="00217D79" w:rsidRPr="00435468" w:rsidRDefault="00217D79" w:rsidP="00217D79">
      <w:pPr>
        <w:pStyle w:val="NormalWeb"/>
        <w:shd w:val="clear" w:color="auto" w:fill="FFFFFF"/>
        <w:spacing w:before="0" w:beforeAutospacing="0" w:after="0" w:afterAutospacing="0" w:line="300" w:lineRule="atLeast"/>
        <w:jc w:val="center"/>
        <w:rPr>
          <w:rFonts w:asciiTheme="minorHAnsi" w:hAnsiTheme="minorHAnsi" w:cstheme="minorHAnsi"/>
          <w:sz w:val="18"/>
          <w:szCs w:val="18"/>
        </w:rPr>
      </w:pPr>
      <w:r w:rsidRPr="00435468">
        <w:rPr>
          <w:rFonts w:asciiTheme="minorHAnsi" w:hAnsiTheme="minorHAnsi" w:cstheme="minorHAnsi"/>
          <w:sz w:val="18"/>
          <w:szCs w:val="18"/>
        </w:rPr>
        <w:t> </w:t>
      </w:r>
    </w:p>
    <w:p w14:paraId="0C1066FA" w14:textId="77777777" w:rsidR="00217D79" w:rsidRPr="00435468" w:rsidRDefault="00217D79" w:rsidP="00217D79">
      <w:pPr>
        <w:pStyle w:val="NormalWeb"/>
        <w:shd w:val="clear" w:color="auto" w:fill="FFFFFF"/>
        <w:spacing w:before="0" w:beforeAutospacing="0" w:after="0" w:afterAutospacing="0" w:line="300" w:lineRule="atLeast"/>
        <w:jc w:val="both"/>
        <w:rPr>
          <w:rFonts w:asciiTheme="minorHAnsi" w:hAnsiTheme="minorHAnsi" w:cstheme="minorHAnsi"/>
          <w:sz w:val="18"/>
          <w:szCs w:val="18"/>
        </w:rPr>
      </w:pPr>
      <w:r w:rsidRPr="00435468">
        <w:rPr>
          <w:rFonts w:asciiTheme="minorHAnsi" w:hAnsiTheme="minorHAnsi" w:cstheme="minorHAnsi"/>
          <w:sz w:val="18"/>
          <w:szCs w:val="18"/>
        </w:rPr>
        <w:t> </w:t>
      </w:r>
    </w:p>
    <w:p w14:paraId="6C4B4AE0" w14:textId="2B2FC345" w:rsidR="000733FD" w:rsidRPr="0012060D" w:rsidRDefault="00C45837" w:rsidP="00046B1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Theme="minorHAnsi" w:hAnsiTheme="minorHAnsi" w:cstheme="minorHAnsi"/>
        </w:rPr>
      </w:pPr>
      <w:r w:rsidRPr="0012060D">
        <w:rPr>
          <w:rFonts w:asciiTheme="minorHAnsi" w:hAnsiTheme="minorHAnsi" w:cstheme="minorHAnsi"/>
        </w:rPr>
        <w:t xml:space="preserve">This is to certify that </w:t>
      </w:r>
      <w:r w:rsidR="005D28DD" w:rsidRPr="0012060D">
        <w:rPr>
          <w:rFonts w:asciiTheme="minorHAnsi" w:hAnsiTheme="minorHAnsi" w:cstheme="minorHAnsi"/>
        </w:rPr>
        <w:t>Mr./Mrs./Miss</w:t>
      </w:r>
      <w:r w:rsidRPr="0012060D">
        <w:rPr>
          <w:rFonts w:asciiTheme="minorHAnsi" w:hAnsiTheme="minorHAnsi" w:cstheme="minorHAnsi"/>
        </w:rPr>
        <w:t xml:space="preserve">. </w:t>
      </w:r>
      <w:r w:rsidR="00FB54A5" w:rsidRPr="00FB54A5">
        <w:rPr>
          <w:rFonts w:asciiTheme="minorHAnsi" w:hAnsiTheme="minorHAnsi" w:cstheme="minorHAnsi"/>
          <w:b/>
        </w:rPr>
        <w:t>Shuvro Talukder</w:t>
      </w:r>
      <w:r w:rsidRPr="0012060D">
        <w:rPr>
          <w:rFonts w:asciiTheme="minorHAnsi" w:hAnsiTheme="minorHAnsi" w:cstheme="minorHAnsi"/>
        </w:rPr>
        <w:t xml:space="preserve">, </w:t>
      </w:r>
      <w:r w:rsidR="00EA2C83" w:rsidRPr="00EA2C83">
        <w:rPr>
          <w:rFonts w:asciiTheme="minorHAnsi" w:hAnsiTheme="minorHAnsi" w:cstheme="minorHAnsi"/>
        </w:rPr>
        <w:t xml:space="preserve">Employee ID </w:t>
      </w:r>
      <w:r w:rsidR="00FB54A5" w:rsidRPr="00FB54A5">
        <w:rPr>
          <w:rFonts w:asciiTheme="minorHAnsi" w:hAnsiTheme="minorHAnsi" w:cstheme="minorHAnsi"/>
          <w:b/>
          <w:bCs/>
        </w:rPr>
        <w:t>20250202</w:t>
      </w:r>
      <w:r w:rsidR="00EA2C83">
        <w:rPr>
          <w:rFonts w:asciiTheme="minorHAnsi" w:hAnsiTheme="minorHAnsi" w:cstheme="minorHAnsi"/>
        </w:rPr>
        <w:t xml:space="preserve">, </w:t>
      </w:r>
      <w:r w:rsidR="005D28DD" w:rsidRPr="0012060D">
        <w:rPr>
          <w:rFonts w:asciiTheme="minorHAnsi" w:hAnsiTheme="minorHAnsi" w:cstheme="minorHAnsi"/>
        </w:rPr>
        <w:t>S/</w:t>
      </w:r>
      <w:r w:rsidRPr="0012060D">
        <w:rPr>
          <w:rFonts w:asciiTheme="minorHAnsi" w:hAnsiTheme="minorHAnsi" w:cstheme="minorHAnsi"/>
        </w:rPr>
        <w:t xml:space="preserve">D/O Mr. </w:t>
      </w:r>
      <w:r w:rsidR="00FB54A5" w:rsidRPr="00FB54A5">
        <w:rPr>
          <w:rFonts w:asciiTheme="minorHAnsi" w:hAnsiTheme="minorHAnsi" w:cstheme="minorHAnsi"/>
          <w:b/>
        </w:rPr>
        <w:t>Suranjit Chandra Talukder</w:t>
      </w:r>
      <w:r w:rsidRPr="0012060D">
        <w:rPr>
          <w:rFonts w:asciiTheme="minorHAnsi" w:hAnsiTheme="minorHAnsi" w:cstheme="minorHAnsi"/>
        </w:rPr>
        <w:t xml:space="preserve">, Date of Birth </w:t>
      </w:r>
      <w:r w:rsidR="00A54CB7">
        <w:rPr>
          <w:rFonts w:asciiTheme="minorHAnsi" w:hAnsiTheme="minorHAnsi" w:cstheme="minorHAnsi"/>
          <w:b/>
          <w:bCs/>
        </w:rPr>
        <w:t>1</w:t>
      </w:r>
      <w:r w:rsidR="00794E62">
        <w:rPr>
          <w:rFonts w:asciiTheme="minorHAnsi" w:hAnsiTheme="minorHAnsi" w:cstheme="minorHAnsi"/>
          <w:b/>
          <w:bCs/>
        </w:rPr>
        <w:t>2</w:t>
      </w:r>
      <w:r w:rsidR="00A54CB7" w:rsidRPr="00A54CB7">
        <w:rPr>
          <w:rFonts w:asciiTheme="minorHAnsi" w:hAnsiTheme="minorHAnsi" w:cstheme="minorHAnsi"/>
          <w:b/>
          <w:bCs/>
          <w:vertAlign w:val="superscript"/>
        </w:rPr>
        <w:t>th</w:t>
      </w:r>
      <w:r w:rsidR="00A54CB7">
        <w:rPr>
          <w:rFonts w:asciiTheme="minorHAnsi" w:hAnsiTheme="minorHAnsi" w:cstheme="minorHAnsi"/>
          <w:b/>
          <w:bCs/>
        </w:rPr>
        <w:t xml:space="preserve"> September</w:t>
      </w:r>
      <w:r w:rsidR="00EA2C83" w:rsidRPr="00EA2C83">
        <w:rPr>
          <w:rFonts w:asciiTheme="minorHAnsi" w:hAnsiTheme="minorHAnsi" w:cstheme="minorHAnsi"/>
          <w:b/>
          <w:bCs/>
        </w:rPr>
        <w:t xml:space="preserve">, </w:t>
      </w:r>
      <w:r w:rsidR="00794E62">
        <w:rPr>
          <w:rFonts w:asciiTheme="minorHAnsi" w:hAnsiTheme="minorHAnsi" w:cstheme="minorHAnsi"/>
          <w:b/>
          <w:bCs/>
        </w:rPr>
        <w:t>2000</w:t>
      </w:r>
      <w:r w:rsidRPr="0012060D">
        <w:rPr>
          <w:rFonts w:asciiTheme="minorHAnsi" w:hAnsiTheme="minorHAnsi" w:cstheme="minorHAnsi"/>
        </w:rPr>
        <w:t xml:space="preserve">, has </w:t>
      </w:r>
      <w:r w:rsidR="0080104B" w:rsidRPr="0012060D">
        <w:rPr>
          <w:rFonts w:asciiTheme="minorHAnsi" w:hAnsiTheme="minorHAnsi" w:cstheme="minorHAnsi"/>
        </w:rPr>
        <w:t xml:space="preserve">been working as a </w:t>
      </w:r>
      <w:r w:rsidR="001A7D60">
        <w:rPr>
          <w:rFonts w:asciiTheme="minorHAnsi" w:hAnsiTheme="minorHAnsi" w:cstheme="minorHAnsi"/>
          <w:b/>
        </w:rPr>
        <w:t>Junior</w:t>
      </w:r>
      <w:r w:rsidR="00C277C8">
        <w:rPr>
          <w:rFonts w:asciiTheme="minorHAnsi" w:hAnsiTheme="minorHAnsi" w:cstheme="minorHAnsi"/>
          <w:b/>
        </w:rPr>
        <w:t xml:space="preserve"> Executive</w:t>
      </w:r>
      <w:r w:rsidR="00877A86" w:rsidRPr="0012060D">
        <w:rPr>
          <w:rFonts w:asciiTheme="minorHAnsi" w:hAnsiTheme="minorHAnsi" w:cstheme="minorHAnsi"/>
          <w:b/>
        </w:rPr>
        <w:t xml:space="preserve"> </w:t>
      </w:r>
      <w:r w:rsidRPr="0012060D">
        <w:rPr>
          <w:rFonts w:asciiTheme="minorHAnsi" w:hAnsiTheme="minorHAnsi" w:cstheme="minorHAnsi"/>
        </w:rPr>
        <w:t>in our organization</w:t>
      </w:r>
      <w:r w:rsidR="00C059C2" w:rsidRPr="0012060D">
        <w:rPr>
          <w:rFonts w:asciiTheme="minorHAnsi" w:hAnsiTheme="minorHAnsi" w:cstheme="minorHAnsi"/>
        </w:rPr>
        <w:t xml:space="preserve"> </w:t>
      </w:r>
      <w:r w:rsidR="0053246E" w:rsidRPr="0012060D">
        <w:rPr>
          <w:rFonts w:asciiTheme="minorHAnsi" w:hAnsiTheme="minorHAnsi" w:cstheme="minorHAnsi"/>
        </w:rPr>
        <w:t>since</w:t>
      </w:r>
      <w:r w:rsidRPr="0012060D">
        <w:rPr>
          <w:rFonts w:asciiTheme="minorHAnsi" w:hAnsiTheme="minorHAnsi" w:cstheme="minorHAnsi"/>
        </w:rPr>
        <w:t xml:space="preserve"> </w:t>
      </w:r>
      <w:r w:rsidR="00794E62">
        <w:rPr>
          <w:rFonts w:asciiTheme="minorHAnsi" w:hAnsiTheme="minorHAnsi" w:cstheme="minorHAnsi"/>
          <w:b/>
        </w:rPr>
        <w:t>February 10</w:t>
      </w:r>
      <w:r w:rsidR="00EA2C83" w:rsidRPr="00EA2C83">
        <w:rPr>
          <w:rFonts w:asciiTheme="minorHAnsi" w:hAnsiTheme="minorHAnsi" w:cstheme="minorHAnsi"/>
          <w:b/>
        </w:rPr>
        <w:t>, 20</w:t>
      </w:r>
      <w:r w:rsidR="001A7D60">
        <w:rPr>
          <w:rFonts w:asciiTheme="minorHAnsi" w:hAnsiTheme="minorHAnsi" w:cstheme="minorHAnsi"/>
          <w:b/>
        </w:rPr>
        <w:t>24</w:t>
      </w:r>
      <w:r w:rsidRPr="0012060D">
        <w:rPr>
          <w:rFonts w:asciiTheme="minorHAnsi" w:hAnsiTheme="minorHAnsi" w:cstheme="minorHAnsi"/>
        </w:rPr>
        <w:t xml:space="preserve"> </w:t>
      </w:r>
      <w:r w:rsidR="0080104B" w:rsidRPr="0012060D">
        <w:rPr>
          <w:rFonts w:asciiTheme="minorHAnsi" w:hAnsiTheme="minorHAnsi" w:cstheme="minorHAnsi"/>
        </w:rPr>
        <w:t xml:space="preserve">till </w:t>
      </w:r>
      <w:r w:rsidR="00C059C2" w:rsidRPr="0012060D">
        <w:rPr>
          <w:rFonts w:asciiTheme="minorHAnsi" w:hAnsiTheme="minorHAnsi" w:cstheme="minorHAnsi"/>
        </w:rPr>
        <w:t xml:space="preserve">to </w:t>
      </w:r>
      <w:r w:rsidR="0080104B" w:rsidRPr="0012060D">
        <w:rPr>
          <w:rFonts w:asciiTheme="minorHAnsi" w:hAnsiTheme="minorHAnsi" w:cstheme="minorHAnsi"/>
        </w:rPr>
        <w:t>date under my supervision</w:t>
      </w:r>
      <w:r w:rsidRPr="0012060D">
        <w:rPr>
          <w:rFonts w:asciiTheme="minorHAnsi" w:hAnsiTheme="minorHAnsi" w:cstheme="minorHAnsi"/>
        </w:rPr>
        <w:t xml:space="preserve">. </w:t>
      </w:r>
    </w:p>
    <w:p w14:paraId="1F846D36" w14:textId="77777777" w:rsidR="000733FD" w:rsidRPr="0012060D" w:rsidRDefault="000733FD" w:rsidP="00046B1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Theme="minorHAnsi" w:hAnsiTheme="minorHAnsi" w:cstheme="minorHAnsi"/>
        </w:rPr>
      </w:pPr>
    </w:p>
    <w:p w14:paraId="365E7195" w14:textId="45B485F9" w:rsidR="00C059C2" w:rsidRPr="0012060D" w:rsidRDefault="00C059C2" w:rsidP="00C059C2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Theme="minorHAnsi" w:hAnsiTheme="minorHAnsi" w:cstheme="minorHAnsi"/>
        </w:rPr>
      </w:pPr>
      <w:r w:rsidRPr="0012060D">
        <w:rPr>
          <w:rFonts w:asciiTheme="minorHAnsi" w:hAnsiTheme="minorHAnsi" w:cstheme="minorHAnsi"/>
        </w:rPr>
        <w:t>Mr./Miss/Mrs.</w:t>
      </w:r>
      <w:r w:rsidR="00D16481" w:rsidRPr="0012060D">
        <w:rPr>
          <w:rFonts w:asciiTheme="minorHAnsi" w:hAnsiTheme="minorHAnsi" w:cstheme="minorHAnsi"/>
        </w:rPr>
        <w:t xml:space="preserve"> </w:t>
      </w:r>
      <w:r w:rsidR="00FB54A5" w:rsidRPr="00FB54A5">
        <w:rPr>
          <w:rFonts w:asciiTheme="minorHAnsi" w:hAnsiTheme="minorHAnsi" w:cstheme="minorHAnsi"/>
          <w:b/>
        </w:rPr>
        <w:t>Shuvro Talukder</w:t>
      </w:r>
      <w:r w:rsidR="00036EC9">
        <w:rPr>
          <w:rFonts w:asciiTheme="minorHAnsi" w:hAnsiTheme="minorHAnsi" w:cstheme="minorHAnsi"/>
          <w:b/>
        </w:rPr>
        <w:t xml:space="preserve"> </w:t>
      </w:r>
      <w:r w:rsidR="00293429" w:rsidRPr="0012060D">
        <w:rPr>
          <w:rFonts w:asciiTheme="minorHAnsi" w:hAnsiTheme="minorHAnsi" w:cstheme="minorHAnsi"/>
          <w:bCs/>
        </w:rPr>
        <w:t xml:space="preserve">is a </w:t>
      </w:r>
      <w:r w:rsidR="005565F2" w:rsidRPr="0012060D">
        <w:rPr>
          <w:rFonts w:asciiTheme="minorHAnsi" w:hAnsiTheme="minorHAnsi" w:cstheme="minorHAnsi"/>
          <w:bCs/>
        </w:rPr>
        <w:t>full-time</w:t>
      </w:r>
      <w:r w:rsidR="00245D8E" w:rsidRPr="0012060D">
        <w:rPr>
          <w:rFonts w:asciiTheme="minorHAnsi" w:hAnsiTheme="minorHAnsi" w:cstheme="minorHAnsi"/>
          <w:bCs/>
        </w:rPr>
        <w:t xml:space="preserve"> </w:t>
      </w:r>
      <w:r w:rsidR="00794E62">
        <w:rPr>
          <w:rFonts w:asciiTheme="minorHAnsi" w:hAnsiTheme="minorHAnsi" w:cstheme="minorHAnsi"/>
          <w:b/>
        </w:rPr>
        <w:t>Contractual</w:t>
      </w:r>
      <w:r w:rsidR="00245D8E" w:rsidRPr="0012060D">
        <w:rPr>
          <w:rFonts w:asciiTheme="minorHAnsi" w:hAnsiTheme="minorHAnsi" w:cstheme="minorHAnsi"/>
          <w:bCs/>
        </w:rPr>
        <w:t xml:space="preserve"> employee</w:t>
      </w:r>
      <w:r w:rsidR="00293429" w:rsidRPr="0012060D">
        <w:rPr>
          <w:rFonts w:asciiTheme="minorHAnsi" w:hAnsiTheme="minorHAnsi" w:cstheme="minorHAnsi"/>
          <w:bCs/>
        </w:rPr>
        <w:t xml:space="preserve"> and his</w:t>
      </w:r>
      <w:r w:rsidR="00D16481" w:rsidRPr="0012060D">
        <w:rPr>
          <w:rFonts w:asciiTheme="minorHAnsi" w:hAnsiTheme="minorHAnsi" w:cstheme="minorHAnsi"/>
          <w:bCs/>
        </w:rPr>
        <w:t>/her</w:t>
      </w:r>
      <w:r w:rsidR="00293429" w:rsidRPr="0012060D">
        <w:rPr>
          <w:rFonts w:asciiTheme="minorHAnsi" w:hAnsiTheme="minorHAnsi" w:cstheme="minorHAnsi"/>
          <w:bCs/>
        </w:rPr>
        <w:t xml:space="preserve"> </w:t>
      </w:r>
      <w:r w:rsidR="0058227C" w:rsidRPr="0012060D">
        <w:rPr>
          <w:rFonts w:asciiTheme="minorHAnsi" w:hAnsiTheme="minorHAnsi" w:cstheme="minorHAnsi"/>
          <w:bCs/>
        </w:rPr>
        <w:t xml:space="preserve">current </w:t>
      </w:r>
      <w:r w:rsidR="00293429" w:rsidRPr="0012060D">
        <w:rPr>
          <w:rFonts w:asciiTheme="minorHAnsi" w:hAnsiTheme="minorHAnsi" w:cstheme="minorHAnsi"/>
          <w:bCs/>
        </w:rPr>
        <w:t xml:space="preserve">total salary is </w:t>
      </w:r>
      <w:r w:rsidR="00435468" w:rsidRPr="0012060D">
        <w:rPr>
          <w:rFonts w:asciiTheme="minorHAnsi" w:hAnsiTheme="minorHAnsi" w:cstheme="minorHAnsi"/>
          <w:b/>
        </w:rPr>
        <w:t>TK</w:t>
      </w:r>
      <w:r w:rsidR="00435468" w:rsidRPr="0012060D">
        <w:rPr>
          <w:rFonts w:asciiTheme="minorHAnsi" w:hAnsiTheme="minorHAnsi" w:cstheme="minorHAnsi"/>
          <w:bCs/>
        </w:rPr>
        <w:t xml:space="preserve"> </w:t>
      </w:r>
      <w:r w:rsidR="001A7D60">
        <w:rPr>
          <w:rFonts w:asciiTheme="minorHAnsi" w:hAnsiTheme="minorHAnsi" w:cstheme="minorHAnsi"/>
          <w:b/>
        </w:rPr>
        <w:t>1</w:t>
      </w:r>
      <w:r w:rsidR="00A54CB7">
        <w:rPr>
          <w:rFonts w:asciiTheme="minorHAnsi" w:hAnsiTheme="minorHAnsi" w:cstheme="minorHAnsi"/>
          <w:b/>
        </w:rPr>
        <w:t>3</w:t>
      </w:r>
      <w:r w:rsidR="001A7D60">
        <w:rPr>
          <w:rFonts w:asciiTheme="minorHAnsi" w:hAnsiTheme="minorHAnsi" w:cstheme="minorHAnsi"/>
          <w:b/>
        </w:rPr>
        <w:t>,</w:t>
      </w:r>
      <w:r w:rsidR="00A54CB7">
        <w:rPr>
          <w:rFonts w:asciiTheme="minorHAnsi" w:hAnsiTheme="minorHAnsi" w:cstheme="minorHAnsi"/>
          <w:b/>
        </w:rPr>
        <w:t>0</w:t>
      </w:r>
      <w:r w:rsidR="001A7D60">
        <w:rPr>
          <w:rFonts w:asciiTheme="minorHAnsi" w:hAnsiTheme="minorHAnsi" w:cstheme="minorHAnsi"/>
          <w:b/>
        </w:rPr>
        <w:t>00</w:t>
      </w:r>
      <w:r w:rsidR="00293429" w:rsidRPr="0012060D">
        <w:rPr>
          <w:rFonts w:asciiTheme="minorHAnsi" w:hAnsiTheme="minorHAnsi" w:cstheme="minorHAnsi"/>
          <w:b/>
        </w:rPr>
        <w:t>/=</w:t>
      </w:r>
      <w:r w:rsidR="00293429" w:rsidRPr="0012060D">
        <w:rPr>
          <w:rFonts w:asciiTheme="minorHAnsi" w:hAnsiTheme="minorHAnsi" w:cstheme="minorHAnsi"/>
          <w:bCs/>
        </w:rPr>
        <w:t xml:space="preserve"> including all allowances. He/She</w:t>
      </w:r>
      <w:r w:rsidRPr="0012060D">
        <w:rPr>
          <w:rFonts w:asciiTheme="minorHAnsi" w:hAnsiTheme="minorHAnsi" w:cstheme="minorHAnsi"/>
        </w:rPr>
        <w:t xml:space="preserve"> has rendered his/her services with the highest degree of responsibility with a professional attitude and we wish him/her all the best in his/her </w:t>
      </w:r>
      <w:r w:rsidR="00171BDC" w:rsidRPr="0012060D">
        <w:rPr>
          <w:rFonts w:asciiTheme="minorHAnsi" w:hAnsiTheme="minorHAnsi" w:cstheme="minorHAnsi"/>
        </w:rPr>
        <w:t>life</w:t>
      </w:r>
      <w:r w:rsidRPr="0012060D">
        <w:rPr>
          <w:rFonts w:asciiTheme="minorHAnsi" w:hAnsiTheme="minorHAnsi" w:cstheme="minorHAnsi"/>
        </w:rPr>
        <w:t>.</w:t>
      </w:r>
    </w:p>
    <w:p w14:paraId="6038271C" w14:textId="77777777" w:rsidR="00C059C2" w:rsidRPr="0012060D" w:rsidRDefault="00C059C2" w:rsidP="00C059C2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Theme="minorHAnsi" w:hAnsiTheme="minorHAnsi" w:cstheme="minorHAnsi"/>
        </w:rPr>
      </w:pPr>
    </w:p>
    <w:p w14:paraId="65415009" w14:textId="77777777" w:rsidR="00217D79" w:rsidRPr="0012060D" w:rsidRDefault="00C45837" w:rsidP="00C059C2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Theme="minorHAnsi" w:hAnsiTheme="minorHAnsi" w:cstheme="minorHAnsi"/>
        </w:rPr>
      </w:pPr>
      <w:r w:rsidRPr="0012060D">
        <w:rPr>
          <w:rFonts w:asciiTheme="minorHAnsi" w:hAnsiTheme="minorHAnsi" w:cstheme="minorHAnsi"/>
        </w:rPr>
        <w:t>Please feel free to contact us for any further information.</w:t>
      </w:r>
    </w:p>
    <w:p w14:paraId="15A85492" w14:textId="77777777" w:rsidR="00217D79" w:rsidRPr="0012060D" w:rsidRDefault="00217D79" w:rsidP="00F5628A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5C11CB5" w14:textId="77777777" w:rsidR="00F5628A" w:rsidRPr="0012060D" w:rsidRDefault="00F5628A" w:rsidP="00F5628A">
      <w:pPr>
        <w:jc w:val="both"/>
        <w:rPr>
          <w:rFonts w:asciiTheme="minorHAnsi" w:hAnsiTheme="minorHAnsi" w:cstheme="minorHAnsi"/>
          <w:sz w:val="24"/>
          <w:szCs w:val="24"/>
        </w:rPr>
      </w:pPr>
      <w:r w:rsidRPr="0012060D">
        <w:rPr>
          <w:rFonts w:asciiTheme="minorHAnsi" w:hAnsiTheme="minorHAnsi" w:cstheme="minorHAnsi"/>
          <w:sz w:val="24"/>
          <w:szCs w:val="24"/>
        </w:rPr>
        <w:t>Yours sincerely</w:t>
      </w:r>
    </w:p>
    <w:p w14:paraId="0C774A63" w14:textId="77777777" w:rsidR="00B07487" w:rsidRPr="0012060D" w:rsidRDefault="00B07487" w:rsidP="00F5628A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76D6A8A" w14:textId="77777777" w:rsidR="007A7367" w:rsidRPr="0012060D" w:rsidRDefault="007A7367" w:rsidP="00B07487">
      <w:pPr>
        <w:pStyle w:val="BodyText3"/>
        <w:rPr>
          <w:rFonts w:asciiTheme="minorHAnsi" w:hAnsiTheme="minorHAnsi" w:cstheme="minorHAnsi"/>
          <w:b/>
          <w:sz w:val="24"/>
          <w:szCs w:val="24"/>
        </w:rPr>
      </w:pPr>
    </w:p>
    <w:p w14:paraId="1B9D2147" w14:textId="3688453A" w:rsidR="00B07487" w:rsidRPr="0012060D" w:rsidRDefault="007A7367" w:rsidP="00B07487">
      <w:pPr>
        <w:pStyle w:val="BodyText3"/>
        <w:rPr>
          <w:rFonts w:asciiTheme="minorHAnsi" w:hAnsiTheme="minorHAnsi" w:cstheme="minorHAnsi"/>
          <w:b/>
          <w:sz w:val="24"/>
          <w:szCs w:val="24"/>
        </w:rPr>
      </w:pPr>
      <w:r w:rsidRPr="0012060D">
        <w:rPr>
          <w:rFonts w:asciiTheme="minorHAnsi" w:hAnsiTheme="minorHAnsi" w:cstheme="minorHAnsi"/>
          <w:b/>
          <w:sz w:val="24"/>
          <w:szCs w:val="24"/>
        </w:rPr>
        <w:t>(</w:t>
      </w:r>
      <w:r w:rsidR="005F0953" w:rsidRPr="0012060D">
        <w:rPr>
          <w:rFonts w:asciiTheme="minorHAnsi" w:hAnsiTheme="minorHAnsi" w:cstheme="minorHAnsi"/>
          <w:b/>
          <w:sz w:val="24"/>
          <w:szCs w:val="24"/>
        </w:rPr>
        <w:t>MD Abdul Razzak Chowdhury</w:t>
      </w:r>
      <w:r w:rsidRPr="0012060D">
        <w:rPr>
          <w:rFonts w:asciiTheme="minorHAnsi" w:hAnsiTheme="minorHAnsi" w:cstheme="minorHAnsi"/>
          <w:b/>
          <w:sz w:val="24"/>
          <w:szCs w:val="24"/>
        </w:rPr>
        <w:t>)</w:t>
      </w:r>
    </w:p>
    <w:p w14:paraId="76125EE8" w14:textId="77777777" w:rsidR="00B07487" w:rsidRPr="00435468" w:rsidRDefault="00B07487" w:rsidP="00B07487">
      <w:pPr>
        <w:pStyle w:val="BodyText3"/>
        <w:rPr>
          <w:rFonts w:asciiTheme="minorHAnsi" w:hAnsiTheme="minorHAnsi" w:cstheme="minorHAnsi"/>
          <w:b/>
          <w:bCs/>
          <w:sz w:val="6"/>
        </w:rPr>
      </w:pPr>
    </w:p>
    <w:p w14:paraId="39CFDA60" w14:textId="77777777" w:rsidR="007A7367" w:rsidRPr="00435468" w:rsidRDefault="007A7367" w:rsidP="00B07487">
      <w:pPr>
        <w:pStyle w:val="BodyText3"/>
        <w:rPr>
          <w:rFonts w:asciiTheme="minorHAnsi" w:hAnsiTheme="minorHAnsi" w:cstheme="minorHAnsi"/>
          <w:b/>
          <w:bCs/>
          <w:sz w:val="6"/>
        </w:rPr>
      </w:pPr>
    </w:p>
    <w:p w14:paraId="75F96485" w14:textId="77777777" w:rsidR="007A7367" w:rsidRPr="00435468" w:rsidRDefault="007A7367" w:rsidP="00B07487">
      <w:pPr>
        <w:pStyle w:val="BodyText3"/>
        <w:rPr>
          <w:rFonts w:asciiTheme="minorHAnsi" w:hAnsiTheme="minorHAnsi" w:cstheme="minorHAnsi"/>
          <w:b/>
          <w:bCs/>
          <w:sz w:val="6"/>
        </w:rPr>
      </w:pPr>
    </w:p>
    <w:p w14:paraId="7B9245BD" w14:textId="77777777" w:rsidR="007A7367" w:rsidRPr="00435468" w:rsidRDefault="007A7367" w:rsidP="00B07487">
      <w:pPr>
        <w:pStyle w:val="BodyText3"/>
        <w:rPr>
          <w:rFonts w:asciiTheme="minorHAnsi" w:hAnsiTheme="minorHAnsi" w:cstheme="minorHAnsi"/>
          <w:b/>
          <w:bCs/>
          <w:sz w:val="6"/>
        </w:rPr>
      </w:pPr>
    </w:p>
    <w:p w14:paraId="358A5494" w14:textId="77777777" w:rsidR="007A7367" w:rsidRPr="00435468" w:rsidRDefault="007A7367" w:rsidP="00B07487">
      <w:pPr>
        <w:pStyle w:val="BodyText3"/>
        <w:rPr>
          <w:rFonts w:asciiTheme="minorHAnsi" w:hAnsiTheme="minorHAnsi" w:cstheme="minorHAnsi"/>
          <w:b/>
          <w:bCs/>
          <w:sz w:val="6"/>
        </w:rPr>
      </w:pPr>
    </w:p>
    <w:p w14:paraId="16DB816B" w14:textId="77777777" w:rsidR="007A7367" w:rsidRPr="00435468" w:rsidRDefault="007A7367" w:rsidP="00B07487">
      <w:pPr>
        <w:pStyle w:val="BodyText3"/>
        <w:rPr>
          <w:rFonts w:asciiTheme="minorHAnsi" w:hAnsiTheme="minorHAnsi" w:cstheme="minorHAnsi"/>
          <w:b/>
          <w:bCs/>
          <w:sz w:val="6"/>
        </w:rPr>
      </w:pPr>
    </w:p>
    <w:sectPr w:rsidR="007A7367" w:rsidRPr="00435468" w:rsidSect="00700D67">
      <w:pgSz w:w="11808" w:h="16128" w:code="1"/>
      <w:pgMar w:top="2448" w:right="720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3E0363" w14:textId="77777777" w:rsidR="00863165" w:rsidRDefault="00863165" w:rsidP="00DD1008">
      <w:r>
        <w:separator/>
      </w:r>
    </w:p>
  </w:endnote>
  <w:endnote w:type="continuationSeparator" w:id="0">
    <w:p w14:paraId="61BB3EFC" w14:textId="77777777" w:rsidR="00863165" w:rsidRDefault="00863165" w:rsidP="00DD1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5B233A" w14:textId="77777777" w:rsidR="00863165" w:rsidRDefault="00863165" w:rsidP="00DD1008">
      <w:r>
        <w:separator/>
      </w:r>
    </w:p>
  </w:footnote>
  <w:footnote w:type="continuationSeparator" w:id="0">
    <w:p w14:paraId="399433F5" w14:textId="77777777" w:rsidR="00863165" w:rsidRDefault="00863165" w:rsidP="00DD10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D19EA"/>
    <w:multiLevelType w:val="multilevel"/>
    <w:tmpl w:val="933C0B5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5BA638E"/>
    <w:multiLevelType w:val="multilevel"/>
    <w:tmpl w:val="0A92C52C"/>
    <w:lvl w:ilvl="0">
      <w:start w:val="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" w15:restartNumberingAfterBreak="0">
    <w:nsid w:val="0E434A07"/>
    <w:multiLevelType w:val="multilevel"/>
    <w:tmpl w:val="6DFA93DC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0E64361B"/>
    <w:multiLevelType w:val="hybridMultilevel"/>
    <w:tmpl w:val="799E1A1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01EB3"/>
    <w:multiLevelType w:val="hybridMultilevel"/>
    <w:tmpl w:val="97BED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2547F1"/>
    <w:multiLevelType w:val="multilevel"/>
    <w:tmpl w:val="64D489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E73833"/>
    <w:multiLevelType w:val="hybridMultilevel"/>
    <w:tmpl w:val="1E54F4E6"/>
    <w:lvl w:ilvl="0" w:tplc="1CAAFC8A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308B7B63"/>
    <w:multiLevelType w:val="hybridMultilevel"/>
    <w:tmpl w:val="DAF2F1B4"/>
    <w:lvl w:ilvl="0" w:tplc="99E8030A">
      <w:start w:val="5"/>
      <w:numFmt w:val="bullet"/>
      <w:lvlText w:val=""/>
      <w:lvlJc w:val="left"/>
      <w:pPr>
        <w:ind w:left="1440" w:hanging="360"/>
      </w:pPr>
      <w:rPr>
        <w:rFonts w:ascii="Symbol" w:eastAsia="Calibr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83923C6"/>
    <w:multiLevelType w:val="hybridMultilevel"/>
    <w:tmpl w:val="4D38E558"/>
    <w:lvl w:ilvl="0" w:tplc="EDD6B99C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413EC"/>
    <w:multiLevelType w:val="hybridMultilevel"/>
    <w:tmpl w:val="0172D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49054B"/>
    <w:multiLevelType w:val="hybridMultilevel"/>
    <w:tmpl w:val="96E20B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0F4A10"/>
    <w:multiLevelType w:val="hybridMultilevel"/>
    <w:tmpl w:val="F690998E"/>
    <w:lvl w:ilvl="0" w:tplc="B3D8EA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9442418"/>
    <w:multiLevelType w:val="hybridMultilevel"/>
    <w:tmpl w:val="60B2E014"/>
    <w:lvl w:ilvl="0" w:tplc="1CAAFC8A">
      <w:numFmt w:val="bullet"/>
      <w:lvlText w:val="-"/>
      <w:lvlJc w:val="left"/>
      <w:pPr>
        <w:ind w:left="1125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B205EE"/>
    <w:multiLevelType w:val="hybridMultilevel"/>
    <w:tmpl w:val="D8F6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6317"/>
    <w:multiLevelType w:val="hybridMultilevel"/>
    <w:tmpl w:val="C624F4DC"/>
    <w:lvl w:ilvl="0" w:tplc="C5C48D7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0B82097"/>
    <w:multiLevelType w:val="hybridMultilevel"/>
    <w:tmpl w:val="A72A6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9D5415"/>
    <w:multiLevelType w:val="hybridMultilevel"/>
    <w:tmpl w:val="129A1A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B54F7A"/>
    <w:multiLevelType w:val="hybridMultilevel"/>
    <w:tmpl w:val="4E8A7694"/>
    <w:lvl w:ilvl="0" w:tplc="1CAAFC8A">
      <w:numFmt w:val="bullet"/>
      <w:lvlText w:val="-"/>
      <w:lvlJc w:val="left"/>
      <w:pPr>
        <w:ind w:left="1125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4E2EB6"/>
    <w:multiLevelType w:val="hybridMultilevel"/>
    <w:tmpl w:val="6498A086"/>
    <w:lvl w:ilvl="0" w:tplc="1CAAFC8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EE866C1"/>
    <w:multiLevelType w:val="hybridMultilevel"/>
    <w:tmpl w:val="8F60F51A"/>
    <w:lvl w:ilvl="0" w:tplc="1CAAFC8A">
      <w:numFmt w:val="bullet"/>
      <w:lvlText w:val="-"/>
      <w:lvlJc w:val="left"/>
      <w:pPr>
        <w:ind w:left="1125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6990220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59753798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42785884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0058359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70615767">
    <w:abstractNumId w:val="2"/>
  </w:num>
  <w:num w:numId="6" w16cid:durableId="1620378147">
    <w:abstractNumId w:val="0"/>
  </w:num>
  <w:num w:numId="7" w16cid:durableId="2043046141">
    <w:abstractNumId w:val="18"/>
  </w:num>
  <w:num w:numId="8" w16cid:durableId="499079813">
    <w:abstractNumId w:val="4"/>
  </w:num>
  <w:num w:numId="9" w16cid:durableId="1546746782">
    <w:abstractNumId w:val="13"/>
  </w:num>
  <w:num w:numId="10" w16cid:durableId="1879663686">
    <w:abstractNumId w:val="9"/>
  </w:num>
  <w:num w:numId="11" w16cid:durableId="439180854">
    <w:abstractNumId w:val="16"/>
  </w:num>
  <w:num w:numId="12" w16cid:durableId="924732144">
    <w:abstractNumId w:val="6"/>
  </w:num>
  <w:num w:numId="13" w16cid:durableId="1660839732">
    <w:abstractNumId w:val="17"/>
  </w:num>
  <w:num w:numId="14" w16cid:durableId="1624925094">
    <w:abstractNumId w:val="12"/>
  </w:num>
  <w:num w:numId="15" w16cid:durableId="416290243">
    <w:abstractNumId w:val="10"/>
  </w:num>
  <w:num w:numId="16" w16cid:durableId="1420786513">
    <w:abstractNumId w:val="1"/>
  </w:num>
  <w:num w:numId="17" w16cid:durableId="1451432636">
    <w:abstractNumId w:val="7"/>
  </w:num>
  <w:num w:numId="18" w16cid:durableId="557741937">
    <w:abstractNumId w:val="8"/>
  </w:num>
  <w:num w:numId="19" w16cid:durableId="2033340207">
    <w:abstractNumId w:val="3"/>
  </w:num>
  <w:num w:numId="20" w16cid:durableId="892928757">
    <w:abstractNumId w:val="5"/>
  </w:num>
  <w:num w:numId="21" w16cid:durableId="811872166">
    <w:abstractNumId w:val="14"/>
  </w:num>
  <w:num w:numId="22" w16cid:durableId="162857805">
    <w:abstractNumId w:val="15"/>
  </w:num>
  <w:num w:numId="23" w16cid:durableId="3558745">
    <w:abstractNumId w:val="11"/>
  </w:num>
  <w:num w:numId="24" w16cid:durableId="1340236984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MjQ1MrI0MzQ2NjZU0lEKTi0uzszPAykwMqoFAHHqcXAtAAAA"/>
  </w:docVars>
  <w:rsids>
    <w:rsidRoot w:val="008528E7"/>
    <w:rsid w:val="000011C1"/>
    <w:rsid w:val="00007581"/>
    <w:rsid w:val="000120B4"/>
    <w:rsid w:val="000125FE"/>
    <w:rsid w:val="0001365C"/>
    <w:rsid w:val="00016496"/>
    <w:rsid w:val="00020EA8"/>
    <w:rsid w:val="00036EC9"/>
    <w:rsid w:val="00037F18"/>
    <w:rsid w:val="00042130"/>
    <w:rsid w:val="00046B16"/>
    <w:rsid w:val="0006048B"/>
    <w:rsid w:val="0006160F"/>
    <w:rsid w:val="00061A83"/>
    <w:rsid w:val="000650AB"/>
    <w:rsid w:val="0006578D"/>
    <w:rsid w:val="00070BC5"/>
    <w:rsid w:val="000733FD"/>
    <w:rsid w:val="00081B33"/>
    <w:rsid w:val="00082D34"/>
    <w:rsid w:val="0009293D"/>
    <w:rsid w:val="000974F0"/>
    <w:rsid w:val="000A48AA"/>
    <w:rsid w:val="000B4143"/>
    <w:rsid w:val="000B5B8F"/>
    <w:rsid w:val="000C707F"/>
    <w:rsid w:val="000D4190"/>
    <w:rsid w:val="001015D3"/>
    <w:rsid w:val="00104074"/>
    <w:rsid w:val="0012060D"/>
    <w:rsid w:val="00120637"/>
    <w:rsid w:val="00132E0C"/>
    <w:rsid w:val="00134925"/>
    <w:rsid w:val="0013779F"/>
    <w:rsid w:val="00144D07"/>
    <w:rsid w:val="001529B2"/>
    <w:rsid w:val="0016719C"/>
    <w:rsid w:val="001671B1"/>
    <w:rsid w:val="00170784"/>
    <w:rsid w:val="00171BDC"/>
    <w:rsid w:val="00180BB0"/>
    <w:rsid w:val="00182E17"/>
    <w:rsid w:val="0018784D"/>
    <w:rsid w:val="0019148E"/>
    <w:rsid w:val="001979DB"/>
    <w:rsid w:val="001A41AF"/>
    <w:rsid w:val="001A7D60"/>
    <w:rsid w:val="001B304E"/>
    <w:rsid w:val="001B6598"/>
    <w:rsid w:val="001B75D1"/>
    <w:rsid w:val="001D1042"/>
    <w:rsid w:val="001D62AF"/>
    <w:rsid w:val="001E0430"/>
    <w:rsid w:val="001F724C"/>
    <w:rsid w:val="00211C1D"/>
    <w:rsid w:val="00217D79"/>
    <w:rsid w:val="0022218B"/>
    <w:rsid w:val="00225E64"/>
    <w:rsid w:val="0022688B"/>
    <w:rsid w:val="0022762D"/>
    <w:rsid w:val="00232546"/>
    <w:rsid w:val="00235777"/>
    <w:rsid w:val="002454FA"/>
    <w:rsid w:val="00245D8E"/>
    <w:rsid w:val="00251EE9"/>
    <w:rsid w:val="002528B2"/>
    <w:rsid w:val="00254E48"/>
    <w:rsid w:val="00257D15"/>
    <w:rsid w:val="00262BF3"/>
    <w:rsid w:val="002820D5"/>
    <w:rsid w:val="002902D9"/>
    <w:rsid w:val="00290E07"/>
    <w:rsid w:val="0029195F"/>
    <w:rsid w:val="00293429"/>
    <w:rsid w:val="002A48DB"/>
    <w:rsid w:val="002B270D"/>
    <w:rsid w:val="002B2C11"/>
    <w:rsid w:val="002B3139"/>
    <w:rsid w:val="002B570C"/>
    <w:rsid w:val="002E0FA3"/>
    <w:rsid w:val="002E643D"/>
    <w:rsid w:val="002E6A2C"/>
    <w:rsid w:val="00312CA8"/>
    <w:rsid w:val="00324DA3"/>
    <w:rsid w:val="00325C26"/>
    <w:rsid w:val="0034795E"/>
    <w:rsid w:val="0035431E"/>
    <w:rsid w:val="00354C33"/>
    <w:rsid w:val="00360B7B"/>
    <w:rsid w:val="00366DCF"/>
    <w:rsid w:val="00367389"/>
    <w:rsid w:val="00375777"/>
    <w:rsid w:val="003827BF"/>
    <w:rsid w:val="00384569"/>
    <w:rsid w:val="0039214D"/>
    <w:rsid w:val="003A183B"/>
    <w:rsid w:val="003A4D41"/>
    <w:rsid w:val="003C2CA3"/>
    <w:rsid w:val="003E46E6"/>
    <w:rsid w:val="003E4771"/>
    <w:rsid w:val="003F2A27"/>
    <w:rsid w:val="004021A4"/>
    <w:rsid w:val="00402BF5"/>
    <w:rsid w:val="00404041"/>
    <w:rsid w:val="0041011A"/>
    <w:rsid w:val="0041155A"/>
    <w:rsid w:val="0041416B"/>
    <w:rsid w:val="00416985"/>
    <w:rsid w:val="00422478"/>
    <w:rsid w:val="00422F8E"/>
    <w:rsid w:val="00430299"/>
    <w:rsid w:val="00435468"/>
    <w:rsid w:val="004652FF"/>
    <w:rsid w:val="00471A73"/>
    <w:rsid w:val="004862A4"/>
    <w:rsid w:val="00486D1F"/>
    <w:rsid w:val="00493B58"/>
    <w:rsid w:val="004A37FB"/>
    <w:rsid w:val="004B3459"/>
    <w:rsid w:val="004C2505"/>
    <w:rsid w:val="004D313B"/>
    <w:rsid w:val="004E2218"/>
    <w:rsid w:val="004E72E7"/>
    <w:rsid w:val="004F4B72"/>
    <w:rsid w:val="004F7BAC"/>
    <w:rsid w:val="00502711"/>
    <w:rsid w:val="0050479F"/>
    <w:rsid w:val="0050729D"/>
    <w:rsid w:val="00507608"/>
    <w:rsid w:val="0050761F"/>
    <w:rsid w:val="00507715"/>
    <w:rsid w:val="00512177"/>
    <w:rsid w:val="00512CDA"/>
    <w:rsid w:val="00513473"/>
    <w:rsid w:val="00517C0D"/>
    <w:rsid w:val="00520CBB"/>
    <w:rsid w:val="005215BA"/>
    <w:rsid w:val="0053246E"/>
    <w:rsid w:val="005410DB"/>
    <w:rsid w:val="0054195A"/>
    <w:rsid w:val="00546422"/>
    <w:rsid w:val="00552217"/>
    <w:rsid w:val="00553F9B"/>
    <w:rsid w:val="00556372"/>
    <w:rsid w:val="005565F2"/>
    <w:rsid w:val="00570616"/>
    <w:rsid w:val="0058227C"/>
    <w:rsid w:val="005B10A8"/>
    <w:rsid w:val="005C24A5"/>
    <w:rsid w:val="005D28DD"/>
    <w:rsid w:val="005D4814"/>
    <w:rsid w:val="005E0425"/>
    <w:rsid w:val="005E076A"/>
    <w:rsid w:val="005F0953"/>
    <w:rsid w:val="00604EC0"/>
    <w:rsid w:val="006061CB"/>
    <w:rsid w:val="00607BE2"/>
    <w:rsid w:val="00611586"/>
    <w:rsid w:val="00616C21"/>
    <w:rsid w:val="006212F6"/>
    <w:rsid w:val="006301F9"/>
    <w:rsid w:val="006340BD"/>
    <w:rsid w:val="00636DB1"/>
    <w:rsid w:val="0064200A"/>
    <w:rsid w:val="00643EC0"/>
    <w:rsid w:val="0065200D"/>
    <w:rsid w:val="00660C14"/>
    <w:rsid w:val="00662414"/>
    <w:rsid w:val="00664CB7"/>
    <w:rsid w:val="00680470"/>
    <w:rsid w:val="00683A89"/>
    <w:rsid w:val="006A3563"/>
    <w:rsid w:val="006B199C"/>
    <w:rsid w:val="006B358D"/>
    <w:rsid w:val="006C5E0F"/>
    <w:rsid w:val="006C66BA"/>
    <w:rsid w:val="006D0543"/>
    <w:rsid w:val="006E214C"/>
    <w:rsid w:val="006E49EC"/>
    <w:rsid w:val="00700D67"/>
    <w:rsid w:val="00727617"/>
    <w:rsid w:val="00727E1E"/>
    <w:rsid w:val="0073171F"/>
    <w:rsid w:val="00736CFE"/>
    <w:rsid w:val="0074320D"/>
    <w:rsid w:val="0074653C"/>
    <w:rsid w:val="007474DB"/>
    <w:rsid w:val="00750FF6"/>
    <w:rsid w:val="00756A86"/>
    <w:rsid w:val="00781776"/>
    <w:rsid w:val="0078326D"/>
    <w:rsid w:val="00786768"/>
    <w:rsid w:val="00794E62"/>
    <w:rsid w:val="00795E13"/>
    <w:rsid w:val="007A7367"/>
    <w:rsid w:val="007E07D1"/>
    <w:rsid w:val="007E4EE1"/>
    <w:rsid w:val="00800B7C"/>
    <w:rsid w:val="0080104B"/>
    <w:rsid w:val="00806382"/>
    <w:rsid w:val="00807C83"/>
    <w:rsid w:val="00822408"/>
    <w:rsid w:val="008347C2"/>
    <w:rsid w:val="00837228"/>
    <w:rsid w:val="008434E3"/>
    <w:rsid w:val="0084527A"/>
    <w:rsid w:val="008528E7"/>
    <w:rsid w:val="008563AC"/>
    <w:rsid w:val="0085693D"/>
    <w:rsid w:val="00857842"/>
    <w:rsid w:val="00863165"/>
    <w:rsid w:val="008653B8"/>
    <w:rsid w:val="0086591A"/>
    <w:rsid w:val="00865DF9"/>
    <w:rsid w:val="00874F8F"/>
    <w:rsid w:val="0087633A"/>
    <w:rsid w:val="00877A86"/>
    <w:rsid w:val="0089297E"/>
    <w:rsid w:val="00893D77"/>
    <w:rsid w:val="008948F4"/>
    <w:rsid w:val="008A066D"/>
    <w:rsid w:val="008A287E"/>
    <w:rsid w:val="008A7008"/>
    <w:rsid w:val="008D6ABE"/>
    <w:rsid w:val="008E78C4"/>
    <w:rsid w:val="00901B5F"/>
    <w:rsid w:val="009029BA"/>
    <w:rsid w:val="00905A0E"/>
    <w:rsid w:val="00917449"/>
    <w:rsid w:val="00920AD3"/>
    <w:rsid w:val="00931F96"/>
    <w:rsid w:val="00932634"/>
    <w:rsid w:val="00933690"/>
    <w:rsid w:val="00942F78"/>
    <w:rsid w:val="00963A66"/>
    <w:rsid w:val="00976378"/>
    <w:rsid w:val="00987CC9"/>
    <w:rsid w:val="00993B0B"/>
    <w:rsid w:val="00997E6D"/>
    <w:rsid w:val="009A7DAF"/>
    <w:rsid w:val="009B0494"/>
    <w:rsid w:val="009B3DAA"/>
    <w:rsid w:val="009B3FD2"/>
    <w:rsid w:val="009C1438"/>
    <w:rsid w:val="009C7964"/>
    <w:rsid w:val="009C7C14"/>
    <w:rsid w:val="009E249D"/>
    <w:rsid w:val="009E4882"/>
    <w:rsid w:val="009E5AEE"/>
    <w:rsid w:val="009E6336"/>
    <w:rsid w:val="009E6F52"/>
    <w:rsid w:val="009F1E6A"/>
    <w:rsid w:val="00A11321"/>
    <w:rsid w:val="00A2377C"/>
    <w:rsid w:val="00A24FD9"/>
    <w:rsid w:val="00A263CB"/>
    <w:rsid w:val="00A27C05"/>
    <w:rsid w:val="00A3321E"/>
    <w:rsid w:val="00A37CCA"/>
    <w:rsid w:val="00A4673B"/>
    <w:rsid w:val="00A50F70"/>
    <w:rsid w:val="00A536FD"/>
    <w:rsid w:val="00A53A4D"/>
    <w:rsid w:val="00A54CB7"/>
    <w:rsid w:val="00A631D2"/>
    <w:rsid w:val="00A64D9D"/>
    <w:rsid w:val="00A67223"/>
    <w:rsid w:val="00A72CFE"/>
    <w:rsid w:val="00A80D76"/>
    <w:rsid w:val="00A8112B"/>
    <w:rsid w:val="00A85F25"/>
    <w:rsid w:val="00A97E1B"/>
    <w:rsid w:val="00AD37E6"/>
    <w:rsid w:val="00AD6A06"/>
    <w:rsid w:val="00AE5A7C"/>
    <w:rsid w:val="00AE7845"/>
    <w:rsid w:val="00AE79E7"/>
    <w:rsid w:val="00B04C63"/>
    <w:rsid w:val="00B05554"/>
    <w:rsid w:val="00B07487"/>
    <w:rsid w:val="00B10678"/>
    <w:rsid w:val="00B12340"/>
    <w:rsid w:val="00B257F0"/>
    <w:rsid w:val="00B260C9"/>
    <w:rsid w:val="00B2779C"/>
    <w:rsid w:val="00B44A56"/>
    <w:rsid w:val="00B44FA6"/>
    <w:rsid w:val="00B47EBF"/>
    <w:rsid w:val="00B50498"/>
    <w:rsid w:val="00B5680F"/>
    <w:rsid w:val="00B60499"/>
    <w:rsid w:val="00B673A1"/>
    <w:rsid w:val="00B85DC1"/>
    <w:rsid w:val="00B87E3B"/>
    <w:rsid w:val="00BA213A"/>
    <w:rsid w:val="00BB55B1"/>
    <w:rsid w:val="00BD7FBD"/>
    <w:rsid w:val="00BE13A6"/>
    <w:rsid w:val="00BE220E"/>
    <w:rsid w:val="00BE23DF"/>
    <w:rsid w:val="00BE4563"/>
    <w:rsid w:val="00BF0DE1"/>
    <w:rsid w:val="00BF32DE"/>
    <w:rsid w:val="00BF7DB9"/>
    <w:rsid w:val="00C02B8B"/>
    <w:rsid w:val="00C059C2"/>
    <w:rsid w:val="00C1486D"/>
    <w:rsid w:val="00C17464"/>
    <w:rsid w:val="00C2512F"/>
    <w:rsid w:val="00C277C8"/>
    <w:rsid w:val="00C313CE"/>
    <w:rsid w:val="00C32FCC"/>
    <w:rsid w:val="00C357AA"/>
    <w:rsid w:val="00C41104"/>
    <w:rsid w:val="00C43C9A"/>
    <w:rsid w:val="00C45837"/>
    <w:rsid w:val="00C516BB"/>
    <w:rsid w:val="00C51B41"/>
    <w:rsid w:val="00C52474"/>
    <w:rsid w:val="00C52E72"/>
    <w:rsid w:val="00C63529"/>
    <w:rsid w:val="00C646A7"/>
    <w:rsid w:val="00C876AE"/>
    <w:rsid w:val="00C876D3"/>
    <w:rsid w:val="00C91C9B"/>
    <w:rsid w:val="00C925B3"/>
    <w:rsid w:val="00CB2AE5"/>
    <w:rsid w:val="00CC0A71"/>
    <w:rsid w:val="00CC7C44"/>
    <w:rsid w:val="00CE1FEE"/>
    <w:rsid w:val="00CE667C"/>
    <w:rsid w:val="00CF4DCD"/>
    <w:rsid w:val="00D16481"/>
    <w:rsid w:val="00D225C4"/>
    <w:rsid w:val="00D24C7D"/>
    <w:rsid w:val="00D271D8"/>
    <w:rsid w:val="00D46E43"/>
    <w:rsid w:val="00D54429"/>
    <w:rsid w:val="00D624D1"/>
    <w:rsid w:val="00D6502F"/>
    <w:rsid w:val="00D65FCB"/>
    <w:rsid w:val="00D75988"/>
    <w:rsid w:val="00D77CD4"/>
    <w:rsid w:val="00D905EC"/>
    <w:rsid w:val="00DB138E"/>
    <w:rsid w:val="00DB48E4"/>
    <w:rsid w:val="00DB63AF"/>
    <w:rsid w:val="00DC28A1"/>
    <w:rsid w:val="00DC4808"/>
    <w:rsid w:val="00DC7C33"/>
    <w:rsid w:val="00DD1008"/>
    <w:rsid w:val="00DD5BEB"/>
    <w:rsid w:val="00DD5FEF"/>
    <w:rsid w:val="00DE1A28"/>
    <w:rsid w:val="00DF4737"/>
    <w:rsid w:val="00E0601B"/>
    <w:rsid w:val="00E131E0"/>
    <w:rsid w:val="00E141B3"/>
    <w:rsid w:val="00E15019"/>
    <w:rsid w:val="00E50A4C"/>
    <w:rsid w:val="00E52653"/>
    <w:rsid w:val="00E60155"/>
    <w:rsid w:val="00E64335"/>
    <w:rsid w:val="00E725CC"/>
    <w:rsid w:val="00E84CC2"/>
    <w:rsid w:val="00E85ACD"/>
    <w:rsid w:val="00EA0551"/>
    <w:rsid w:val="00EA2C83"/>
    <w:rsid w:val="00EA5CA8"/>
    <w:rsid w:val="00EA67BF"/>
    <w:rsid w:val="00EB131F"/>
    <w:rsid w:val="00EC461B"/>
    <w:rsid w:val="00ED184A"/>
    <w:rsid w:val="00ED4D26"/>
    <w:rsid w:val="00EE0EE3"/>
    <w:rsid w:val="00EF0C87"/>
    <w:rsid w:val="00EF1285"/>
    <w:rsid w:val="00EF1F9C"/>
    <w:rsid w:val="00EF2B78"/>
    <w:rsid w:val="00EF5091"/>
    <w:rsid w:val="00EF5C57"/>
    <w:rsid w:val="00F03C99"/>
    <w:rsid w:val="00F11973"/>
    <w:rsid w:val="00F14A85"/>
    <w:rsid w:val="00F22198"/>
    <w:rsid w:val="00F23FE7"/>
    <w:rsid w:val="00F26DC9"/>
    <w:rsid w:val="00F40949"/>
    <w:rsid w:val="00F42CD7"/>
    <w:rsid w:val="00F5628A"/>
    <w:rsid w:val="00F7417E"/>
    <w:rsid w:val="00F74FC6"/>
    <w:rsid w:val="00F80E46"/>
    <w:rsid w:val="00F964AC"/>
    <w:rsid w:val="00FB3109"/>
    <w:rsid w:val="00FB54A5"/>
    <w:rsid w:val="00FD2418"/>
    <w:rsid w:val="00FD2E8B"/>
    <w:rsid w:val="00FE0005"/>
    <w:rsid w:val="00FE43E3"/>
    <w:rsid w:val="00FE76D7"/>
    <w:rsid w:val="00FF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50561"/>
  <w15:docId w15:val="{EE2EE479-A6AC-4F36-8A7E-536A9E0AC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8E7"/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A27C05"/>
    <w:pPr>
      <w:keepNext/>
      <w:ind w:right="-1"/>
      <w:outlineLvl w:val="1"/>
    </w:pPr>
    <w:rPr>
      <w:rFonts w:ascii="Times New Roman" w:eastAsia="Times New Roman" w:hAnsi="Times New Roman"/>
      <w:b/>
      <w:bCs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A27C05"/>
    <w:rPr>
      <w:rFonts w:ascii="Times New Roman" w:eastAsia="Times New Roman" w:hAnsi="Times New Roman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13779F"/>
    <w:pPr>
      <w:spacing w:after="200" w:line="276" w:lineRule="auto"/>
      <w:ind w:left="720"/>
      <w:contextualSpacing/>
    </w:pPr>
    <w:rPr>
      <w:lang w:val="en-GB"/>
    </w:rPr>
  </w:style>
  <w:style w:type="paragraph" w:styleId="Title">
    <w:name w:val="Title"/>
    <w:basedOn w:val="Normal"/>
    <w:link w:val="TitleChar"/>
    <w:qFormat/>
    <w:rsid w:val="002E0FA3"/>
    <w:pPr>
      <w:jc w:val="center"/>
    </w:pPr>
    <w:rPr>
      <w:rFonts w:ascii="Times New Roman" w:eastAsia="Times New Roman" w:hAnsi="Times New Roman"/>
      <w:b/>
      <w:bCs/>
      <w:sz w:val="24"/>
      <w:szCs w:val="24"/>
      <w:u w:val="single"/>
      <w:lang w:val="en-GB"/>
    </w:rPr>
  </w:style>
  <w:style w:type="character" w:customStyle="1" w:styleId="TitleChar">
    <w:name w:val="Title Char"/>
    <w:link w:val="Title"/>
    <w:rsid w:val="002E0FA3"/>
    <w:rPr>
      <w:rFonts w:ascii="Times New Roman" w:eastAsia="Times New Roman" w:hAnsi="Times New Roman"/>
      <w:b/>
      <w:bCs/>
      <w:sz w:val="24"/>
      <w:szCs w:val="24"/>
      <w:u w:val="single"/>
      <w:lang w:val="en-GB"/>
    </w:rPr>
  </w:style>
  <w:style w:type="paragraph" w:styleId="BodyText">
    <w:name w:val="Body Text"/>
    <w:basedOn w:val="Normal"/>
    <w:link w:val="BodyTextChar"/>
    <w:rsid w:val="002E0FA3"/>
    <w:rPr>
      <w:rFonts w:ascii="Times New Roman" w:eastAsia="Times New Roman" w:hAnsi="Times New Roman"/>
      <w:b/>
      <w:bCs/>
      <w:sz w:val="24"/>
      <w:szCs w:val="24"/>
      <w:lang w:val="en-GB"/>
    </w:rPr>
  </w:style>
  <w:style w:type="character" w:customStyle="1" w:styleId="BodyTextChar">
    <w:name w:val="Body Text Char"/>
    <w:link w:val="BodyText"/>
    <w:rsid w:val="002E0FA3"/>
    <w:rPr>
      <w:rFonts w:ascii="Times New Roman" w:eastAsia="Times New Roman" w:hAnsi="Times New Roman"/>
      <w:b/>
      <w:bCs/>
      <w:sz w:val="24"/>
      <w:szCs w:val="24"/>
      <w:lang w:val="en-GB"/>
    </w:rPr>
  </w:style>
  <w:style w:type="paragraph" w:customStyle="1" w:styleId="Default">
    <w:name w:val="Default"/>
    <w:rsid w:val="002E0FA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GB"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D100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D10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D100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D100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D100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D1008"/>
    <w:rPr>
      <w:sz w:val="22"/>
      <w:szCs w:val="22"/>
    </w:rPr>
  </w:style>
  <w:style w:type="character" w:styleId="Hyperlink">
    <w:name w:val="Hyperlink"/>
    <w:uiPriority w:val="99"/>
    <w:unhideWhenUsed/>
    <w:rsid w:val="00FE76D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76D7"/>
  </w:style>
  <w:style w:type="character" w:customStyle="1" w:styleId="text-red">
    <w:name w:val="text-red"/>
    <w:basedOn w:val="DefaultParagraphFont"/>
    <w:rsid w:val="00FE76D7"/>
  </w:style>
  <w:style w:type="paragraph" w:styleId="BodyText3">
    <w:name w:val="Body Text 3"/>
    <w:basedOn w:val="Normal"/>
    <w:link w:val="BodyText3Char"/>
    <w:uiPriority w:val="99"/>
    <w:unhideWhenUsed/>
    <w:rsid w:val="0040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404041"/>
    <w:rPr>
      <w:sz w:val="16"/>
      <w:szCs w:val="16"/>
    </w:rPr>
  </w:style>
  <w:style w:type="paragraph" w:styleId="NoSpacing">
    <w:name w:val="No Spacing"/>
    <w:uiPriority w:val="1"/>
    <w:qFormat/>
    <w:rsid w:val="00354C33"/>
    <w:rPr>
      <w:sz w:val="22"/>
      <w:szCs w:val="22"/>
    </w:rPr>
  </w:style>
  <w:style w:type="character" w:customStyle="1" w:styleId="tblmaintitle1">
    <w:name w:val="tblmaintitle1"/>
    <w:rsid w:val="00B05554"/>
    <w:rPr>
      <w:rFonts w:ascii="Tahoma" w:hAnsi="Tahoma" w:cs="Tahoma"/>
      <w:b/>
      <w:bCs/>
      <w:color w:val="FF0000"/>
      <w:sz w:val="16"/>
      <w:szCs w:val="16"/>
    </w:rPr>
  </w:style>
  <w:style w:type="paragraph" w:styleId="NormalWeb">
    <w:name w:val="Normal (Web)"/>
    <w:basedOn w:val="Normal"/>
    <w:uiPriority w:val="99"/>
    <w:unhideWhenUsed/>
    <w:rsid w:val="00217D79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7C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C14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65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4663F0-2D4D-4161-A528-C53D9CFC2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ffIndia</Company>
  <LinksUpToDate>false</LinksUpToDate>
  <CharactersWithSpaces>780</CharactersWithSpaces>
  <SharedDoc>false</SharedDoc>
  <HLinks>
    <vt:vector size="18" baseType="variant">
      <vt:variant>
        <vt:i4>7667726</vt:i4>
      </vt:variant>
      <vt:variant>
        <vt:i4>3</vt:i4>
      </vt:variant>
      <vt:variant>
        <vt:i4>0</vt:i4>
      </vt:variant>
      <vt:variant>
        <vt:i4>5</vt:i4>
      </vt:variant>
      <vt:variant>
        <vt:lpwstr>mailto:recruitment@staff-india.com</vt:lpwstr>
      </vt:variant>
      <vt:variant>
        <vt:lpwstr/>
      </vt:variant>
      <vt:variant>
        <vt:i4>5898285</vt:i4>
      </vt:variant>
      <vt:variant>
        <vt:i4>0</vt:i4>
      </vt:variant>
      <vt:variant>
        <vt:i4>0</vt:i4>
      </vt:variant>
      <vt:variant>
        <vt:i4>5</vt:i4>
      </vt:variant>
      <vt:variant>
        <vt:lpwstr>mailto:ross@staff-india.com</vt:lpwstr>
      </vt:variant>
      <vt:variant>
        <vt:lpwstr/>
      </vt:variant>
      <vt:variant>
        <vt:i4>7667726</vt:i4>
      </vt:variant>
      <vt:variant>
        <vt:i4>0</vt:i4>
      </vt:variant>
      <vt:variant>
        <vt:i4>0</vt:i4>
      </vt:variant>
      <vt:variant>
        <vt:i4>5</vt:i4>
      </vt:variant>
      <vt:variant>
        <vt:lpwstr>mailto:recruitment@staff-indi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</dc:creator>
  <cp:lastModifiedBy>Ross Ikbal</cp:lastModifiedBy>
  <cp:revision>123</cp:revision>
  <cp:lastPrinted>2024-09-01T09:08:00Z</cp:lastPrinted>
  <dcterms:created xsi:type="dcterms:W3CDTF">2015-11-30T13:02:00Z</dcterms:created>
  <dcterms:modified xsi:type="dcterms:W3CDTF">2025-07-23T13:42:00Z</dcterms:modified>
</cp:coreProperties>
</file>